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6176" w:rsidRPr="003B1EF5" w:rsidRDefault="00643C35">
      <w:pPr>
        <w:pStyle w:val="Titel"/>
        <w:rPr>
          <w:lang w:val="nl-NL"/>
        </w:rPr>
      </w:pPr>
      <w:r w:rsidRPr="003B1EF5">
        <w:rPr>
          <w:lang w:val="nl-NL"/>
        </w:rPr>
        <w:t xml:space="preserve">30 jaar </w:t>
      </w:r>
      <w:proofErr w:type="spellStart"/>
      <w:r w:rsidRPr="003B1EF5">
        <w:rPr>
          <w:lang w:val="nl-NL"/>
        </w:rPr>
        <w:t>JaDaland</w:t>
      </w:r>
      <w:proofErr w:type="spellEnd"/>
    </w:p>
    <w:p w:rsidR="00166176" w:rsidRPr="003B1EF5" w:rsidRDefault="00643C35">
      <w:pPr>
        <w:pStyle w:val="Author"/>
        <w:rPr>
          <w:lang w:val="nl-NL"/>
        </w:rPr>
      </w:pPr>
      <w:r w:rsidRPr="003B1EF5">
        <w:rPr>
          <w:lang w:val="nl-NL"/>
        </w:rPr>
        <w:t>1-6-2019</w:t>
      </w:r>
    </w:p>
    <w:p w:rsidR="00166176" w:rsidRPr="003B1EF5" w:rsidRDefault="00643C35">
      <w:pPr>
        <w:pStyle w:val="Kop1"/>
        <w:rPr>
          <w:lang w:val="nl-NL"/>
        </w:rPr>
      </w:pPr>
      <w:bookmarkStart w:id="0" w:name="wat-is-jadaland"/>
      <w:r w:rsidRPr="003B1EF5">
        <w:rPr>
          <w:lang w:val="nl-NL"/>
        </w:rPr>
        <w:t xml:space="preserve">Wat is </w:t>
      </w:r>
      <w:proofErr w:type="spellStart"/>
      <w:r w:rsidRPr="003B1EF5">
        <w:rPr>
          <w:lang w:val="nl-NL"/>
        </w:rPr>
        <w:t>JaDaland</w:t>
      </w:r>
      <w:proofErr w:type="spellEnd"/>
      <w:r w:rsidRPr="003B1EF5">
        <w:rPr>
          <w:lang w:val="nl-NL"/>
        </w:rPr>
        <w:t>?</w:t>
      </w:r>
      <w:bookmarkEnd w:id="0"/>
    </w:p>
    <w:p w:rsidR="00166176" w:rsidRPr="003B1EF5" w:rsidRDefault="00643C35" w:rsidP="003B1EF5">
      <w:pPr>
        <w:pStyle w:val="FirstParagraph"/>
      </w:pPr>
      <w:proofErr w:type="spellStart"/>
      <w:r w:rsidRPr="003B1EF5">
        <w:t>JaDaland</w:t>
      </w:r>
      <w:proofErr w:type="spellEnd"/>
      <w:r w:rsidRPr="003B1EF5">
        <w:t xml:space="preserve"> bestaat nu 30 jaar. Ik moet toegeven dat ik pas de tweede helft ervan heb meegemaakt. (Zoals jullie kunnen horen, ben ik geen Nederlander, maar is mijn Nederland wel ook een </w:t>
      </w:r>
      <w:proofErr w:type="spellStart"/>
      <w:r w:rsidRPr="003B1EF5">
        <w:t>JaDaland</w:t>
      </w:r>
      <w:proofErr w:type="spellEnd"/>
      <w:r w:rsidRPr="003B1EF5">
        <w:t xml:space="preserve">, namelijk een land van plekken zoals deze hier, of WORM en De </w:t>
      </w:r>
      <w:proofErr w:type="spellStart"/>
      <w:r w:rsidRPr="003B1EF5">
        <w:t>Pl</w:t>
      </w:r>
      <w:r w:rsidRPr="003B1EF5">
        <w:t>ayer</w:t>
      </w:r>
      <w:proofErr w:type="spellEnd"/>
      <w:r w:rsidRPr="003B1EF5">
        <w:t xml:space="preserve"> in Rotterdam en Extrapool in Nijmegen die mijn met Jan en Danielle gedeelte huiskamers waren en zijn. Daarom geef ik deze lezing in krom Nederlands, zonder revisies van mijn manuscript door een moedertaalspreker.)</w:t>
      </w:r>
    </w:p>
    <w:p w:rsidR="00166176" w:rsidRPr="003B1EF5" w:rsidRDefault="00643C35" w:rsidP="003B1EF5">
      <w:pPr>
        <w:pStyle w:val="Plattetekst"/>
      </w:pPr>
      <w:r w:rsidRPr="003B1EF5">
        <w:t xml:space="preserve">De vraag wat </w:t>
      </w:r>
      <w:proofErr w:type="spellStart"/>
      <w:r w:rsidRPr="003B1EF5">
        <w:t>JaDaland</w:t>
      </w:r>
      <w:proofErr w:type="spellEnd"/>
      <w:r w:rsidRPr="003B1EF5">
        <w:t xml:space="preserve"> is wil ik graag</w:t>
      </w:r>
      <w:r w:rsidRPr="003B1EF5">
        <w:t xml:space="preserve"> vanuit vier aspecten aanvliegen: locatie of geografie, kunst, muziek en taal.</w:t>
      </w:r>
    </w:p>
    <w:p w:rsidR="00166176" w:rsidRPr="003B1EF5" w:rsidRDefault="00643C35">
      <w:pPr>
        <w:pStyle w:val="Kop1"/>
        <w:rPr>
          <w:lang w:val="nl-NL"/>
        </w:rPr>
      </w:pPr>
      <w:bookmarkStart w:id="1" w:name="geografie"/>
      <w:r w:rsidRPr="003B1EF5">
        <w:rPr>
          <w:lang w:val="nl-NL"/>
        </w:rPr>
        <w:t>G</w:t>
      </w:r>
      <w:r w:rsidRPr="003B1EF5">
        <w:rPr>
          <w:lang w:val="nl-NL"/>
        </w:rPr>
        <w:t>eografie</w:t>
      </w:r>
      <w:bookmarkEnd w:id="1"/>
    </w:p>
    <w:p w:rsidR="00166176" w:rsidRPr="003B1EF5" w:rsidRDefault="00643C35" w:rsidP="003B1EF5">
      <w:pPr>
        <w:pStyle w:val="FirstParagraph"/>
      </w:pPr>
      <w:r w:rsidRPr="003B1EF5">
        <w:t xml:space="preserve">Waar ligt </w:t>
      </w:r>
      <w:proofErr w:type="spellStart"/>
      <w:r w:rsidRPr="003B1EF5">
        <w:t>JaDaland</w:t>
      </w:r>
      <w:proofErr w:type="spellEnd"/>
      <w:r w:rsidRPr="003B1EF5">
        <w:t>, en welke vorm heeft het?</w:t>
      </w:r>
    </w:p>
    <w:p w:rsidR="00166176" w:rsidRPr="003B1EF5" w:rsidRDefault="00643C35" w:rsidP="003B1EF5">
      <w:pPr>
        <w:pStyle w:val="Plattetekst"/>
      </w:pPr>
      <w:r w:rsidRPr="003B1EF5">
        <w:t>In het verleden hebben kunstenaars vaker eigen landen gesticht: Bekend is misschien de transnationale NSK staat gesticht d</w:t>
      </w:r>
      <w:r w:rsidRPr="003B1EF5">
        <w:t xml:space="preserve">oor </w:t>
      </w:r>
      <w:proofErr w:type="spellStart"/>
      <w:r w:rsidRPr="003B1EF5">
        <w:t>Laibach</w:t>
      </w:r>
      <w:proofErr w:type="spellEnd"/>
      <w:r w:rsidRPr="003B1EF5">
        <w:t xml:space="preserve"> en de Sloveense </w:t>
      </w:r>
      <w:proofErr w:type="spellStart"/>
      <w:r w:rsidRPr="003B1EF5">
        <w:t>kunstenaargroep</w:t>
      </w:r>
      <w:proofErr w:type="spellEnd"/>
      <w:r w:rsidRPr="003B1EF5">
        <w:t xml:space="preserve"> IRWIN wiens paspoort iedereen mag krijgen. Of het creëren van fysieke landen, zoals de poging van George </w:t>
      </w:r>
      <w:proofErr w:type="spellStart"/>
      <w:r w:rsidRPr="003B1EF5">
        <w:lastRenderedPageBreak/>
        <w:t>Maciunas</w:t>
      </w:r>
      <w:proofErr w:type="spellEnd"/>
      <w:r w:rsidRPr="003B1EF5">
        <w:t xml:space="preserve"> in 1969 om een Caribisch </w:t>
      </w:r>
      <w:r w:rsidR="003B1EF5">
        <w:t>ei</w:t>
      </w:r>
      <w:bookmarkStart w:id="2" w:name="_GoBack"/>
      <w:bookmarkEnd w:id="2"/>
      <w:r w:rsidRPr="003B1EF5">
        <w:t xml:space="preserve">land op te kopen en door een </w:t>
      </w:r>
      <w:proofErr w:type="spellStart"/>
      <w:r w:rsidRPr="003B1EF5">
        <w:t>kunstenaarcommune</w:t>
      </w:r>
      <w:proofErr w:type="spellEnd"/>
      <w:r w:rsidRPr="003B1EF5">
        <w:t xml:space="preserve"> beheerd ‘Fluxus Island’ </w:t>
      </w:r>
      <w:r w:rsidRPr="003B1EF5">
        <w:t xml:space="preserve">ervan te maken. (Dit eindigde trouwens met een expeditie waar de deelnemende Fluxus kunstenaars door regen en giftige bomen blind werden en moest worden gered.) Of de kosmische ruimte als utopisch vaderland voor Sun Ra in ‘Space Is </w:t>
      </w:r>
      <w:proofErr w:type="spellStart"/>
      <w:r w:rsidRPr="003B1EF5">
        <w:t>the</w:t>
      </w:r>
      <w:proofErr w:type="spellEnd"/>
      <w:r w:rsidRPr="003B1EF5">
        <w:t xml:space="preserve"> </w:t>
      </w:r>
      <w:proofErr w:type="spellStart"/>
      <w:r w:rsidRPr="003B1EF5">
        <w:t>Place</w:t>
      </w:r>
      <w:proofErr w:type="spellEnd"/>
      <w:r w:rsidRPr="003B1EF5">
        <w:t>’ waar zwarte m</w:t>
      </w:r>
      <w:r w:rsidRPr="003B1EF5">
        <w:t>ensen onderdrukking ontsnappen.</w:t>
      </w:r>
    </w:p>
    <w:p w:rsidR="00166176" w:rsidRPr="003B1EF5" w:rsidRDefault="00643C35" w:rsidP="003B1EF5">
      <w:pPr>
        <w:pStyle w:val="Plattetekst"/>
      </w:pPr>
      <w:r w:rsidRPr="003B1EF5">
        <w:t xml:space="preserve">Anders dan de bovengenoemde heeft </w:t>
      </w:r>
      <w:proofErr w:type="spellStart"/>
      <w:r w:rsidRPr="003B1EF5">
        <w:t>JaDaland</w:t>
      </w:r>
      <w:proofErr w:type="spellEnd"/>
      <w:r w:rsidRPr="003B1EF5">
        <w:t xml:space="preserve"> precies twee inwoners, en geen vaste locatie. Het is een </w:t>
      </w:r>
      <w:r w:rsidRPr="003B1EF5">
        <w:t>land dat meer in de tijd dan in een bepaalde ruimte lijkt te bestaan. Het is letterlijk een virtueel land, dus een land</w:t>
      </w:r>
      <w:r w:rsidRPr="003B1EF5">
        <w:t xml:space="preserve"> dat </w:t>
      </w:r>
      <w:r w:rsidRPr="003B1EF5">
        <w:t>qua ‘</w:t>
      </w:r>
      <w:proofErr w:type="spellStart"/>
      <w:r w:rsidRPr="003B1EF5">
        <w:t>virtus</w:t>
      </w:r>
      <w:proofErr w:type="spellEnd"/>
      <w:r w:rsidRPr="003B1EF5">
        <w:t xml:space="preserve">’ of vermogen bestaat: van verbeelding, en door een combinatie van overlappen en verschillen tussen Jan en Danielle. Ook gezien het feit dat ze juist </w:t>
      </w:r>
      <w:r w:rsidRPr="003B1EF5">
        <w:rPr>
          <w:i/>
        </w:rPr>
        <w:t>niet</w:t>
      </w:r>
      <w:r w:rsidRPr="003B1EF5">
        <w:t xml:space="preserve"> zo nauw samenwerken als andere kunstenaar-echtparen, steeds hun aparte identiteit en zelfs</w:t>
      </w:r>
      <w:r w:rsidRPr="003B1EF5">
        <w:t xml:space="preserve"> aparte kunst houden. Geografisch is </w:t>
      </w:r>
      <w:proofErr w:type="spellStart"/>
      <w:r w:rsidRPr="003B1EF5">
        <w:t>JaDaland</w:t>
      </w:r>
      <w:proofErr w:type="spellEnd"/>
      <w:r w:rsidRPr="003B1EF5">
        <w:t xml:space="preserve"> dus niet te vatten behalve als </w:t>
      </w:r>
      <w:proofErr w:type="spellStart"/>
      <w:r w:rsidRPr="003B1EF5">
        <w:t>psycho</w:t>
      </w:r>
      <w:proofErr w:type="spellEnd"/>
      <w:r w:rsidRPr="003B1EF5">
        <w:t xml:space="preserve">-geografie en misschien ook </w:t>
      </w:r>
      <w:proofErr w:type="spellStart"/>
      <w:r w:rsidRPr="003B1EF5">
        <w:t>bio-geografie</w:t>
      </w:r>
      <w:proofErr w:type="spellEnd"/>
      <w:r w:rsidRPr="003B1EF5">
        <w:t>.</w:t>
      </w:r>
    </w:p>
    <w:p w:rsidR="00166176" w:rsidRPr="003B1EF5" w:rsidRDefault="00643C35">
      <w:pPr>
        <w:pStyle w:val="Kop1"/>
        <w:rPr>
          <w:lang w:val="nl-NL"/>
        </w:rPr>
      </w:pPr>
      <w:bookmarkStart w:id="3" w:name="kunst"/>
      <w:r w:rsidRPr="003B1EF5">
        <w:rPr>
          <w:lang w:val="nl-NL"/>
        </w:rPr>
        <w:t>K</w:t>
      </w:r>
      <w:r w:rsidRPr="003B1EF5">
        <w:rPr>
          <w:lang w:val="nl-NL"/>
        </w:rPr>
        <w:t>unst</w:t>
      </w:r>
      <w:bookmarkEnd w:id="3"/>
    </w:p>
    <w:p w:rsidR="00166176" w:rsidRPr="003B1EF5" w:rsidRDefault="00643C35" w:rsidP="003B1EF5">
      <w:pPr>
        <w:pStyle w:val="FirstParagraph"/>
      </w:pPr>
      <w:r w:rsidRPr="003B1EF5">
        <w:t xml:space="preserve">Laten we ons over kunst praten. En ik wil vooraf mijn excuses aanbieden dat ik altijd andere kunst als referentie gebruik - </w:t>
      </w:r>
      <w:r w:rsidRPr="003B1EF5">
        <w:t xml:space="preserve">maar niet alléén ik denk zo, maar ook Daniëlle en Jan, omdat ze niet alléén </w:t>
      </w:r>
      <w:r w:rsidRPr="003B1EF5">
        <w:lastRenderedPageBreak/>
        <w:t xml:space="preserve">makers van kunst zijn, maar het integraal onderdeel is dat ze andere kunstenaars programmeren, over andere kunstenaars schrijven of andere kunstenaars citeren. Hun werken zijn, en </w:t>
      </w:r>
      <w:proofErr w:type="spellStart"/>
      <w:r w:rsidRPr="003B1EF5">
        <w:t>JaDaLand</w:t>
      </w:r>
      <w:proofErr w:type="spellEnd"/>
      <w:r w:rsidRPr="003B1EF5">
        <w:t xml:space="preserve">, zijn dus ook altijd sporen (of ‘indices’, om een term uit de semiotiek te gebruiken). Feitelijk brengt </w:t>
      </w:r>
      <w:proofErr w:type="spellStart"/>
      <w:r w:rsidRPr="003B1EF5">
        <w:t>JaDaland</w:t>
      </w:r>
      <w:proofErr w:type="spellEnd"/>
      <w:r w:rsidRPr="003B1EF5">
        <w:t xml:space="preserve"> dus zich zelf in kaart, het bestaat uit cartografieën.</w:t>
      </w:r>
    </w:p>
    <w:p w:rsidR="00166176" w:rsidRPr="003B1EF5" w:rsidRDefault="00643C35" w:rsidP="003B1EF5">
      <w:pPr>
        <w:pStyle w:val="Plattetekst"/>
      </w:pPr>
      <w:proofErr w:type="spellStart"/>
      <w:r w:rsidRPr="003B1EF5">
        <w:t>Één</w:t>
      </w:r>
      <w:proofErr w:type="spellEnd"/>
      <w:r w:rsidRPr="003B1EF5">
        <w:t xml:space="preserve"> zoon spoor en vertrekpunt, vooral in het “Ja” gedeelte van </w:t>
      </w:r>
      <w:proofErr w:type="spellStart"/>
      <w:r w:rsidRPr="003B1EF5">
        <w:t>JaDaland</w:t>
      </w:r>
      <w:proofErr w:type="spellEnd"/>
      <w:r w:rsidRPr="003B1EF5">
        <w:t xml:space="preserve">, is </w:t>
      </w:r>
      <w:proofErr w:type="spellStart"/>
      <w:r w:rsidRPr="003B1EF5">
        <w:t>Duc</w:t>
      </w:r>
      <w:r w:rsidRPr="003B1EF5">
        <w:t>hamp</w:t>
      </w:r>
      <w:proofErr w:type="spellEnd"/>
      <w:r w:rsidRPr="003B1EF5">
        <w:t xml:space="preserve"> en de radicale systeemvraag naar kunst die zijn werk honderd jaar geleden stelde en die, in mijn ogen, nog steeds onvoldoende is beantwoord. (Omdat zich de kunstwereld in de tussentijd weer in </w:t>
      </w:r>
      <w:proofErr w:type="spellStart"/>
      <w:r w:rsidRPr="003B1EF5">
        <w:t>white</w:t>
      </w:r>
      <w:proofErr w:type="spellEnd"/>
      <w:r w:rsidRPr="003B1EF5">
        <w:t xml:space="preserve"> </w:t>
      </w:r>
      <w:proofErr w:type="spellStart"/>
      <w:r w:rsidRPr="003B1EF5">
        <w:t>cube</w:t>
      </w:r>
      <w:proofErr w:type="spellEnd"/>
      <w:r w:rsidRPr="003B1EF5">
        <w:t xml:space="preserve"> comfort zones heeft terug getrokken.) Tegelijke</w:t>
      </w:r>
      <w:r w:rsidRPr="003B1EF5">
        <w:t xml:space="preserve">rtijd zijn er nu twijfels in de kunstgeschiedenis of het eerste spraakmakende multiple van </w:t>
      </w:r>
      <w:proofErr w:type="spellStart"/>
      <w:r w:rsidRPr="003B1EF5">
        <w:t>Duchamp</w:t>
      </w:r>
      <w:proofErr w:type="spellEnd"/>
      <w:r w:rsidRPr="003B1EF5">
        <w:t>, het pissoir “</w:t>
      </w:r>
      <w:proofErr w:type="spellStart"/>
      <w:r w:rsidRPr="003B1EF5">
        <w:t>fountain</w:t>
      </w:r>
      <w:proofErr w:type="spellEnd"/>
      <w:r w:rsidRPr="003B1EF5">
        <w:t xml:space="preserve">” dat 1917 onder </w:t>
      </w:r>
      <w:proofErr w:type="spellStart"/>
      <w:r w:rsidRPr="003B1EF5">
        <w:t>pseudonyme</w:t>
      </w:r>
      <w:proofErr w:type="spellEnd"/>
      <w:r w:rsidRPr="003B1EF5">
        <w:t xml:space="preserve"> voor een expo werd ingediend, ook feitelijk van </w:t>
      </w:r>
      <w:proofErr w:type="spellStart"/>
      <w:r w:rsidRPr="003B1EF5">
        <w:t>Duchamp</w:t>
      </w:r>
      <w:proofErr w:type="spellEnd"/>
      <w:r w:rsidRPr="003B1EF5">
        <w:t xml:space="preserve"> is, of echter van de “Dada baronesse” Elsa </w:t>
      </w:r>
      <w:proofErr w:type="spellStart"/>
      <w:r w:rsidRPr="003B1EF5">
        <w:t>von</w:t>
      </w:r>
      <w:proofErr w:type="spellEnd"/>
      <w:r w:rsidRPr="003B1EF5">
        <w:t xml:space="preserve"> </w:t>
      </w:r>
      <w:proofErr w:type="spellStart"/>
      <w:r w:rsidRPr="003B1EF5">
        <w:t>Frey</w:t>
      </w:r>
      <w:r w:rsidRPr="003B1EF5">
        <w:t>tag-Loringhoven</w:t>
      </w:r>
      <w:proofErr w:type="spellEnd"/>
      <w:r w:rsidRPr="003B1EF5">
        <w:t xml:space="preserve">, een in hoogste maten subversieve, onaangepaste, </w:t>
      </w:r>
      <w:proofErr w:type="spellStart"/>
      <w:r w:rsidRPr="003B1EF5">
        <w:t>transgressieve</w:t>
      </w:r>
      <w:proofErr w:type="spellEnd"/>
      <w:r w:rsidRPr="003B1EF5">
        <w:t xml:space="preserve"> persoon die al vroeg industrieel-huishoudelijke producten als kunstobjecten vertoonde. Misschien was het omgekeerd en was </w:t>
      </w:r>
      <w:proofErr w:type="spellStart"/>
      <w:r w:rsidRPr="003B1EF5">
        <w:t>Freytag-Loringhoven</w:t>
      </w:r>
      <w:proofErr w:type="spellEnd"/>
      <w:r w:rsidRPr="003B1EF5">
        <w:t xml:space="preserve"> de conceptualistische en </w:t>
      </w:r>
      <w:proofErr w:type="spellStart"/>
      <w:r w:rsidRPr="003B1EF5">
        <w:t>Duchamp</w:t>
      </w:r>
      <w:proofErr w:type="spellEnd"/>
      <w:r w:rsidRPr="003B1EF5">
        <w:t xml:space="preserve">, </w:t>
      </w:r>
      <w:r w:rsidRPr="003B1EF5">
        <w:t>met zijn obsessies, de fantastische en associatieve kunstenaar.</w:t>
      </w:r>
    </w:p>
    <w:p w:rsidR="00166176" w:rsidRPr="003B1EF5" w:rsidRDefault="00643C35" w:rsidP="003B1EF5">
      <w:pPr>
        <w:pStyle w:val="Plattetekst"/>
      </w:pPr>
      <w:r w:rsidRPr="003B1EF5">
        <w:lastRenderedPageBreak/>
        <w:t xml:space="preserve">Het verschil van conceptualisme en fantastiek is duidelijk ook een verschil tussen het werk van Ja en het werk van Da. </w:t>
      </w:r>
      <w:proofErr w:type="spellStart"/>
      <w:r w:rsidRPr="003B1EF5">
        <w:t>JaDaland</w:t>
      </w:r>
      <w:proofErr w:type="spellEnd"/>
      <w:r w:rsidRPr="003B1EF5">
        <w:t xml:space="preserve"> zie ik als uitnodiging om dit perspectief om te draaien. Het ver</w:t>
      </w:r>
      <w:r w:rsidRPr="003B1EF5">
        <w:t xml:space="preserve">trekpunt van Da zie ik als </w:t>
      </w:r>
      <w:proofErr w:type="spellStart"/>
      <w:r w:rsidRPr="003B1EF5">
        <w:t>performatief</w:t>
      </w:r>
      <w:proofErr w:type="spellEnd"/>
      <w:r w:rsidRPr="003B1EF5">
        <w:t xml:space="preserve"> en feministisch. Daarom mijn excuses als ik nu op een door een man geschetst beeld en verhaal teruggrijp: Het Da-land van </w:t>
      </w:r>
      <w:proofErr w:type="spellStart"/>
      <w:r w:rsidRPr="003B1EF5">
        <w:t>JaDaland</w:t>
      </w:r>
      <w:proofErr w:type="spellEnd"/>
      <w:r w:rsidRPr="003B1EF5">
        <w:t xml:space="preserve"> was voor mij altijd een Wonderland, met Da als Alice. Ik zie Da als voorloper van een</w:t>
      </w:r>
      <w:r w:rsidRPr="003B1EF5">
        <w:t xml:space="preserve"> uiterst hedendaagse esthetiek die, deels ook met </w:t>
      </w:r>
      <w:proofErr w:type="spellStart"/>
      <w:r w:rsidRPr="003B1EF5">
        <w:t>zuidoost-aziatisch-beeldculturele</w:t>
      </w:r>
      <w:proofErr w:type="spellEnd"/>
      <w:r w:rsidRPr="003B1EF5">
        <w:t xml:space="preserve"> invloeden, ‘</w:t>
      </w:r>
      <w:proofErr w:type="spellStart"/>
      <w:r w:rsidRPr="003B1EF5">
        <w:t>cuteness</w:t>
      </w:r>
      <w:proofErr w:type="spellEnd"/>
      <w:r w:rsidRPr="003B1EF5">
        <w:t xml:space="preserve">’ ombuigt en feministisch gebruikt. </w:t>
      </w:r>
      <w:proofErr w:type="spellStart"/>
      <w:r w:rsidRPr="003B1EF5">
        <w:t>JaDaland</w:t>
      </w:r>
      <w:proofErr w:type="spellEnd"/>
      <w:r w:rsidRPr="003B1EF5">
        <w:t xml:space="preserve"> is ook “</w:t>
      </w:r>
      <w:proofErr w:type="spellStart"/>
      <w:r w:rsidRPr="003B1EF5">
        <w:t>Spirited</w:t>
      </w:r>
      <w:proofErr w:type="spellEnd"/>
      <w:r w:rsidRPr="003B1EF5">
        <w:t xml:space="preserve"> </w:t>
      </w:r>
      <w:proofErr w:type="spellStart"/>
      <w:r w:rsidRPr="003B1EF5">
        <w:t>Away</w:t>
      </w:r>
      <w:proofErr w:type="spellEnd"/>
      <w:r w:rsidRPr="003B1EF5">
        <w:t xml:space="preserve">”. Maar even zie ik het Wonderland </w:t>
      </w:r>
      <w:proofErr w:type="spellStart"/>
      <w:r w:rsidRPr="003B1EF5">
        <w:t>and</w:t>
      </w:r>
      <w:proofErr w:type="spellEnd"/>
      <w:r w:rsidRPr="003B1EF5">
        <w:t xml:space="preserve"> de fantastische geesten in Ja-Land en zijn obse</w:t>
      </w:r>
      <w:r w:rsidRPr="003B1EF5">
        <w:t xml:space="preserve">ssies, bijvoorbeeld van het verzamelen en in de zelfgemaakte machines en </w:t>
      </w:r>
      <w:proofErr w:type="spellStart"/>
      <w:r w:rsidRPr="003B1EF5">
        <w:t>apparaturen</w:t>
      </w:r>
      <w:proofErr w:type="spellEnd"/>
      <w:r w:rsidRPr="003B1EF5">
        <w:t>.</w:t>
      </w:r>
    </w:p>
    <w:p w:rsidR="00166176" w:rsidRPr="003B1EF5" w:rsidRDefault="00643C35" w:rsidP="003B1EF5">
      <w:pPr>
        <w:pStyle w:val="Plattetekst"/>
      </w:pPr>
      <w:r w:rsidRPr="003B1EF5">
        <w:t xml:space="preserve">Ik zie het werk van Ja en Da trouwens als door en door seksueel, ook daar waar je het niet vermoed, en noodgedwongen ook als werk waarin verschillende </w:t>
      </w:r>
      <w:proofErr w:type="spellStart"/>
      <w:r w:rsidRPr="003B1EF5">
        <w:t>geslachtsidenteiten</w:t>
      </w:r>
      <w:proofErr w:type="spellEnd"/>
      <w:r w:rsidRPr="003B1EF5">
        <w:t xml:space="preserve"> en -talen zichzelf uitdrukken.</w:t>
      </w:r>
    </w:p>
    <w:p w:rsidR="00166176" w:rsidRPr="003B1EF5" w:rsidRDefault="00643C35" w:rsidP="003B1EF5">
      <w:pPr>
        <w:pStyle w:val="Plattetekst"/>
      </w:pPr>
      <w:r w:rsidRPr="003B1EF5">
        <w:t xml:space="preserve">De titel van deze expo, “Multiple </w:t>
      </w:r>
      <w:proofErr w:type="spellStart"/>
      <w:r w:rsidRPr="003B1EF5">
        <w:t>future</w:t>
      </w:r>
      <w:proofErr w:type="spellEnd"/>
      <w:r w:rsidRPr="003B1EF5">
        <w:t xml:space="preserve">”, vind ik opmerkelijk, niet alleen omdat het op </w:t>
      </w:r>
      <w:proofErr w:type="spellStart"/>
      <w:r w:rsidRPr="003B1EF5">
        <w:t>quantummechanische</w:t>
      </w:r>
      <w:proofErr w:type="spellEnd"/>
      <w:r w:rsidRPr="003B1EF5">
        <w:t xml:space="preserve"> </w:t>
      </w:r>
      <w:proofErr w:type="spellStart"/>
      <w:r w:rsidRPr="003B1EF5">
        <w:t>science</w:t>
      </w:r>
      <w:proofErr w:type="spellEnd"/>
      <w:r w:rsidRPr="003B1EF5">
        <w:t xml:space="preserve"> lijkt, maar vanwege zijn Nederlandse vertaling als “meervoudige toekomst”. Je zou “multiple” namelijk ook al</w:t>
      </w:r>
      <w:r w:rsidRPr="003B1EF5">
        <w:t xml:space="preserve">s </w:t>
      </w:r>
      <w:r w:rsidRPr="003B1EF5">
        <w:lastRenderedPageBreak/>
        <w:t xml:space="preserve">multiple in de zin van </w:t>
      </w:r>
      <w:proofErr w:type="spellStart"/>
      <w:r w:rsidRPr="003B1EF5">
        <w:t>Duchamp</w:t>
      </w:r>
      <w:proofErr w:type="spellEnd"/>
      <w:r w:rsidRPr="003B1EF5">
        <w:t xml:space="preserve"> en Fluxus kunnen lezen, als een als betaalbare uitgave geproduceerd kunstobject. En hier komen we naar het snijvlak van Ja en Da in </w:t>
      </w:r>
      <w:proofErr w:type="spellStart"/>
      <w:r w:rsidRPr="003B1EF5">
        <w:t>Jadaland</w:t>
      </w:r>
      <w:proofErr w:type="spellEnd"/>
      <w:r w:rsidRPr="003B1EF5">
        <w:t xml:space="preserve"> waar een kunstpraktijk van </w:t>
      </w:r>
      <w:proofErr w:type="spellStart"/>
      <w:r w:rsidRPr="003B1EF5">
        <w:t>multiples</w:t>
      </w:r>
      <w:proofErr w:type="spellEnd"/>
      <w:r w:rsidRPr="003B1EF5">
        <w:t xml:space="preserve"> niet, zoals in de beeldende kunst, de uitzond</w:t>
      </w:r>
      <w:r w:rsidRPr="003B1EF5">
        <w:t>ering is, maar de regel: muziek.</w:t>
      </w:r>
    </w:p>
    <w:p w:rsidR="00166176" w:rsidRPr="003B1EF5" w:rsidRDefault="00643C35">
      <w:pPr>
        <w:pStyle w:val="Kop1"/>
        <w:rPr>
          <w:lang w:val="nl-NL"/>
        </w:rPr>
      </w:pPr>
      <w:bookmarkStart w:id="4" w:name="muziek"/>
      <w:r w:rsidRPr="003B1EF5">
        <w:rPr>
          <w:lang w:val="nl-NL"/>
        </w:rPr>
        <w:t>M</w:t>
      </w:r>
      <w:r w:rsidRPr="003B1EF5">
        <w:rPr>
          <w:lang w:val="nl-NL"/>
        </w:rPr>
        <w:t>uziek</w:t>
      </w:r>
      <w:bookmarkEnd w:id="4"/>
    </w:p>
    <w:p w:rsidR="00166176" w:rsidRPr="003B1EF5" w:rsidRDefault="00643C35" w:rsidP="003B1EF5">
      <w:pPr>
        <w:pStyle w:val="FirstParagraph"/>
      </w:pPr>
      <w:r w:rsidRPr="003B1EF5">
        <w:t xml:space="preserve">Ik begreep door een essay die al tien jaar geleden over </w:t>
      </w:r>
      <w:proofErr w:type="spellStart"/>
      <w:r w:rsidRPr="003B1EF5">
        <w:t>JaDaLand</w:t>
      </w:r>
      <w:proofErr w:type="spellEnd"/>
      <w:r w:rsidRPr="003B1EF5">
        <w:t xml:space="preserve"> werd geschreven dat muziek niet alléén het snijvlak was van de artistieke concepten tussen Ja en Da maar ook de eerste feitelijke samenwerking, pas in </w:t>
      </w:r>
      <w:r w:rsidRPr="003B1EF5">
        <w:t xml:space="preserve">1999, toen </w:t>
      </w:r>
      <w:proofErr w:type="spellStart"/>
      <w:r w:rsidRPr="003B1EF5">
        <w:t>JaDaLand</w:t>
      </w:r>
      <w:proofErr w:type="spellEnd"/>
      <w:r w:rsidRPr="003B1EF5">
        <w:t xml:space="preserve"> al tien jaar bestond.</w:t>
      </w:r>
    </w:p>
    <w:p w:rsidR="00166176" w:rsidRPr="003B1EF5" w:rsidRDefault="00643C35" w:rsidP="003B1EF5">
      <w:pPr>
        <w:pStyle w:val="Plattetekst"/>
      </w:pPr>
      <w:r w:rsidRPr="003B1EF5">
        <w:t xml:space="preserve">Er zijn waarschijnlijk geen beeldende kunstenaars in Nederland met een even diepgaande kennis, inzicht van en reflectie op muziek: met name muziek die even hedendaags, speculatief of experimenteel, </w:t>
      </w:r>
      <w:proofErr w:type="spellStart"/>
      <w:r w:rsidRPr="003B1EF5">
        <w:t>performatief</w:t>
      </w:r>
      <w:proofErr w:type="spellEnd"/>
      <w:r w:rsidRPr="003B1EF5">
        <w:t xml:space="preserve"> en </w:t>
      </w:r>
      <w:r w:rsidRPr="003B1EF5">
        <w:t xml:space="preserve">conceptueel is, en daarmee simultaan hedendaagse beeldende kunst is. Muziek heeft de beeldende kunst ook geleerd om performance als kunstvorm te begrijpen (Fluxus ontstond uit </w:t>
      </w:r>
      <w:proofErr w:type="spellStart"/>
      <w:r w:rsidRPr="003B1EF5">
        <w:t>avantgardemuziek</w:t>
      </w:r>
      <w:proofErr w:type="spellEnd"/>
      <w:r w:rsidRPr="003B1EF5">
        <w:t>, niet kunst), alledaagse media zoals platen als kunstobjecten t</w:t>
      </w:r>
      <w:r w:rsidRPr="003B1EF5">
        <w:t xml:space="preserve">e zien, afstand te nemen van de </w:t>
      </w:r>
      <w:proofErr w:type="spellStart"/>
      <w:r w:rsidRPr="003B1EF5">
        <w:t>white</w:t>
      </w:r>
      <w:proofErr w:type="spellEnd"/>
      <w:r w:rsidRPr="003B1EF5">
        <w:t xml:space="preserve"> </w:t>
      </w:r>
      <w:proofErr w:type="spellStart"/>
      <w:r w:rsidRPr="003B1EF5">
        <w:t>cubes</w:t>
      </w:r>
      <w:proofErr w:type="spellEnd"/>
      <w:r w:rsidRPr="003B1EF5">
        <w:t xml:space="preserve">, gemeenschappelijke ervaringen als kunstpraktijk te begrijpen. Dit manifesteert zich niet alléén in de kwalitatief hoogwaardige </w:t>
      </w:r>
      <w:r w:rsidRPr="003B1EF5">
        <w:lastRenderedPageBreak/>
        <w:t>muziekproducties en performances van Ja en Da, maar ook in de manier hoe voor Da het</w:t>
      </w:r>
      <w:r w:rsidRPr="003B1EF5">
        <w:t xml:space="preserve"> programmeren van een muziekpodium (Extrapool) en voor Ja het </w:t>
      </w:r>
      <w:proofErr w:type="spellStart"/>
      <w:r w:rsidRPr="003B1EF5">
        <w:t>DJen</w:t>
      </w:r>
      <w:proofErr w:type="spellEnd"/>
      <w:r w:rsidRPr="003B1EF5">
        <w:t xml:space="preserve"> een kunstpraktijk is.</w:t>
      </w:r>
    </w:p>
    <w:p w:rsidR="00166176" w:rsidRPr="003B1EF5" w:rsidRDefault="00643C35" w:rsidP="003B1EF5">
      <w:pPr>
        <w:pStyle w:val="Plattetekst"/>
      </w:pPr>
      <w:r w:rsidRPr="003B1EF5">
        <w:t xml:space="preserve">Mijn aanbeveling is daarom ook: bekijk deze expo niet, maar luister naar haar. En dit is ook mijn aanbeveling voor de bezoekers van </w:t>
      </w:r>
      <w:proofErr w:type="spellStart"/>
      <w:r w:rsidRPr="003B1EF5">
        <w:t>JaDaland</w:t>
      </w:r>
      <w:proofErr w:type="spellEnd"/>
      <w:r w:rsidRPr="003B1EF5">
        <w:t>.</w:t>
      </w:r>
    </w:p>
    <w:p w:rsidR="00166176" w:rsidRPr="003B1EF5" w:rsidRDefault="00643C35">
      <w:pPr>
        <w:pStyle w:val="Kop1"/>
        <w:rPr>
          <w:lang w:val="nl-NL"/>
        </w:rPr>
      </w:pPr>
      <w:bookmarkStart w:id="5" w:name="taal"/>
      <w:r w:rsidRPr="003B1EF5">
        <w:rPr>
          <w:lang w:val="nl-NL"/>
        </w:rPr>
        <w:t>T</w:t>
      </w:r>
      <w:r w:rsidRPr="003B1EF5">
        <w:rPr>
          <w:lang w:val="nl-NL"/>
        </w:rPr>
        <w:t>aal</w:t>
      </w:r>
      <w:bookmarkEnd w:id="5"/>
    </w:p>
    <w:p w:rsidR="00166176" w:rsidRPr="003B1EF5" w:rsidRDefault="00643C35" w:rsidP="003B1EF5">
      <w:pPr>
        <w:pStyle w:val="FirstParagraph"/>
      </w:pPr>
      <w:r w:rsidRPr="003B1EF5">
        <w:t>Ja en Da zijn synoni</w:t>
      </w:r>
      <w:r w:rsidRPr="003B1EF5">
        <w:t xml:space="preserve">emen: “da” betekent in de meeste </w:t>
      </w:r>
      <w:proofErr w:type="spellStart"/>
      <w:r w:rsidRPr="003B1EF5">
        <w:t>Oosteuropese</w:t>
      </w:r>
      <w:proofErr w:type="spellEnd"/>
      <w:r w:rsidRPr="003B1EF5">
        <w:t xml:space="preserve"> talen wat “ja” in het Nederlands (en in het Duits) betekent. Er is een theorie dat het dadaïsme tot zijn naam kwam omdat in Zurich, in het Cabaret Voltaire, de twee Roemenen Tristan </w:t>
      </w:r>
      <w:proofErr w:type="spellStart"/>
      <w:r w:rsidRPr="003B1EF5">
        <w:t>Tzara</w:t>
      </w:r>
      <w:proofErr w:type="spellEnd"/>
      <w:r w:rsidRPr="003B1EF5">
        <w:t xml:space="preserve"> en Marcel </w:t>
      </w:r>
      <w:proofErr w:type="spellStart"/>
      <w:r w:rsidRPr="003B1EF5">
        <w:t>Janco</w:t>
      </w:r>
      <w:proofErr w:type="spellEnd"/>
      <w:r w:rsidRPr="003B1EF5">
        <w:t xml:space="preserve"> vaak “</w:t>
      </w:r>
      <w:r w:rsidRPr="003B1EF5">
        <w:t>da” naar elkaar riepen.</w:t>
      </w:r>
    </w:p>
    <w:p w:rsidR="00166176" w:rsidRPr="003B1EF5" w:rsidRDefault="00643C35" w:rsidP="003B1EF5">
      <w:pPr>
        <w:pStyle w:val="Plattetekst"/>
      </w:pPr>
      <w:proofErr w:type="spellStart"/>
      <w:r w:rsidRPr="003B1EF5">
        <w:t>JaDaland</w:t>
      </w:r>
      <w:proofErr w:type="spellEnd"/>
      <w:r w:rsidRPr="003B1EF5">
        <w:t xml:space="preserve"> is ook een land gemaakt door taal, taal in geluid en beeld overgaat zoals in geluidspoëzie en visuele poëzie.</w:t>
      </w:r>
    </w:p>
    <w:sectPr w:rsidR="00166176" w:rsidRPr="003B1EF5" w:rsidSect="003B1EF5">
      <w:headerReference w:type="default" r:id="rId8"/>
      <w:pgSz w:w="11906" w:h="16838" w:code="9"/>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3C35" w:rsidRDefault="00643C35">
      <w:pPr>
        <w:spacing w:after="0"/>
      </w:pPr>
      <w:r>
        <w:separator/>
      </w:r>
    </w:p>
  </w:endnote>
  <w:endnote w:type="continuationSeparator" w:id="0">
    <w:p w:rsidR="00643C35" w:rsidRDefault="00643C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3C35" w:rsidRDefault="00643C35">
      <w:r>
        <w:separator/>
      </w:r>
    </w:p>
  </w:footnote>
  <w:footnote w:type="continuationSeparator" w:id="0">
    <w:p w:rsidR="00643C35" w:rsidRDefault="00643C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0594301"/>
      <w:docPartObj>
        <w:docPartGallery w:val="Page Numbers (Top of Page)"/>
        <w:docPartUnique/>
      </w:docPartObj>
    </w:sdtPr>
    <w:sdtContent>
      <w:p w:rsidR="003B1EF5" w:rsidRDefault="003B1EF5">
        <w:pPr>
          <w:pStyle w:val="Koptekst"/>
          <w:jc w:val="center"/>
        </w:pPr>
        <w:r>
          <w:fldChar w:fldCharType="begin"/>
        </w:r>
        <w:r>
          <w:instrText>PAGE   \* MERGEFORMAT</w:instrText>
        </w:r>
        <w:r>
          <w:fldChar w:fldCharType="separate"/>
        </w:r>
        <w:r>
          <w:rPr>
            <w:lang w:val="nl-NL"/>
          </w:rPr>
          <w:t>2</w:t>
        </w:r>
        <w:r>
          <w:fldChar w:fldCharType="end"/>
        </w:r>
      </w:p>
    </w:sdtContent>
  </w:sdt>
  <w:p w:rsidR="003B1EF5" w:rsidRDefault="003B1EF5">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980CE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C3EF9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6176"/>
    <w:rsid w:val="003B1EF5"/>
    <w:rsid w:val="004E29B3"/>
    <w:rsid w:val="00590D07"/>
    <w:rsid w:val="00643C3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85BC0"/>
  <w15:docId w15:val="{F39419D8-D4B1-441E-B706-C683B284E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3B1EF5"/>
    <w:pPr>
      <w:spacing w:before="180" w:after="180" w:line="360" w:lineRule="auto"/>
    </w:pPr>
    <w:rPr>
      <w:sz w:val="28"/>
      <w:szCs w:val="28"/>
      <w:lang w:val="nl-NL"/>
    </w:r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tekst">
    <w:name w:val="header"/>
    <w:basedOn w:val="Standaard"/>
    <w:link w:val="KoptekstChar"/>
    <w:uiPriority w:val="99"/>
    <w:unhideWhenUsed/>
    <w:rsid w:val="003B1EF5"/>
    <w:pPr>
      <w:tabs>
        <w:tab w:val="center" w:pos="4513"/>
        <w:tab w:val="right" w:pos="9026"/>
      </w:tabs>
      <w:spacing w:after="0"/>
    </w:pPr>
  </w:style>
  <w:style w:type="character" w:customStyle="1" w:styleId="KoptekstChar">
    <w:name w:val="Koptekst Char"/>
    <w:basedOn w:val="Standaardalinea-lettertype"/>
    <w:link w:val="Koptekst"/>
    <w:uiPriority w:val="99"/>
    <w:rsid w:val="003B1EF5"/>
  </w:style>
  <w:style w:type="paragraph" w:styleId="Voettekst">
    <w:name w:val="footer"/>
    <w:basedOn w:val="Standaard"/>
    <w:link w:val="VoettekstChar"/>
    <w:unhideWhenUsed/>
    <w:rsid w:val="003B1EF5"/>
    <w:pPr>
      <w:tabs>
        <w:tab w:val="center" w:pos="4513"/>
        <w:tab w:val="right" w:pos="9026"/>
      </w:tabs>
      <w:spacing w:after="0"/>
    </w:pPr>
  </w:style>
  <w:style w:type="character" w:customStyle="1" w:styleId="VoettekstChar">
    <w:name w:val="Voettekst Char"/>
    <w:basedOn w:val="Standaardalinea-lettertype"/>
    <w:link w:val="Voettekst"/>
    <w:rsid w:val="003B1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61FA2-F956-411D-9F26-A3D62728D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971</Words>
  <Characters>5615</Characters>
  <Application>Microsoft Office Word</Application>
  <DocSecurity>0</DocSecurity>
  <Lines>85</Lines>
  <Paragraphs>22</Paragraphs>
  <ScaleCrop>false</ScaleCrop>
  <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 jaar JaDaland</dc:title>
  <dc:creator>1-6-2019</dc:creator>
  <cp:keywords/>
  <cp:lastModifiedBy>Cramer, J.J.F. (Florian)</cp:lastModifiedBy>
  <cp:revision>2</cp:revision>
  <dcterms:created xsi:type="dcterms:W3CDTF">2019-05-31T14:27:00Z</dcterms:created>
  <dcterms:modified xsi:type="dcterms:W3CDTF">2019-05-31T21:53:00Z</dcterms:modified>
</cp:coreProperties>
</file>